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D243C" w14:textId="40597A76" w:rsidR="002B27BC" w:rsidRDefault="002B27BC" w:rsidP="002B27BC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645 words)</w:t>
      </w:r>
    </w:p>
    <w:p w14:paraId="56798923" w14:textId="77777777" w:rsidR="002B27BC" w:rsidRDefault="002B27BC" w:rsidP="002B27BC">
      <w:pPr>
        <w:rPr>
          <w:rFonts w:ascii="Arial" w:hAnsi="Arial" w:cs="Arial"/>
          <w:szCs w:val="28"/>
        </w:rPr>
      </w:pPr>
    </w:p>
    <w:p w14:paraId="35ED0DD1" w14:textId="77777777" w:rsidR="0051695B" w:rsidRPr="002B27BC" w:rsidRDefault="009E405A" w:rsidP="002B27BC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LEARNING TIPS FOR EVERYONE</w:t>
      </w:r>
    </w:p>
    <w:p w14:paraId="6237EE0E" w14:textId="798619F4" w:rsidR="00936899" w:rsidRDefault="00936899" w:rsidP="002B27BC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Asking Google is so easy and convenient</w:t>
      </w:r>
    </w:p>
    <w:p w14:paraId="289E9835" w14:textId="2146F9E2" w:rsidR="002B27BC" w:rsidRDefault="002B27BC" w:rsidP="002B27BC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By Jim Cerny, Forums Coordinator and Class Instructor</w:t>
      </w:r>
    </w:p>
    <w:p w14:paraId="3AED1590" w14:textId="26A1EDE4" w:rsidR="002B27BC" w:rsidRDefault="002B27BC" w:rsidP="002B27BC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https://thestug.org/</w:t>
      </w:r>
    </w:p>
    <w:p w14:paraId="0B38B537" w14:textId="18EC89D9" w:rsidR="002B27BC" w:rsidRDefault="002B27BC" w:rsidP="002B27BC">
      <w:pPr>
        <w:rPr>
          <w:rFonts w:ascii="Arial" w:hAnsi="Arial" w:cs="Arial"/>
          <w:szCs w:val="28"/>
        </w:rPr>
      </w:pPr>
      <w:r w:rsidRPr="002B27BC">
        <w:rPr>
          <w:rFonts w:ascii="Arial" w:hAnsi="Arial" w:cs="Arial"/>
          <w:szCs w:val="28"/>
        </w:rPr>
        <w:t>jimcerny123</w:t>
      </w:r>
      <w:r>
        <w:rPr>
          <w:rFonts w:ascii="Arial" w:hAnsi="Arial" w:cs="Arial"/>
          <w:szCs w:val="28"/>
        </w:rPr>
        <w:t xml:space="preserve"> (</w:t>
      </w:r>
      <w:r w:rsidRPr="002B27BC">
        <w:rPr>
          <w:rFonts w:ascii="Arial" w:hAnsi="Arial" w:cs="Arial"/>
          <w:szCs w:val="28"/>
        </w:rPr>
        <w:t>at</w:t>
      </w:r>
      <w:r>
        <w:rPr>
          <w:rFonts w:ascii="Arial" w:hAnsi="Arial" w:cs="Arial"/>
          <w:szCs w:val="28"/>
        </w:rPr>
        <w:t xml:space="preserve"> )</w:t>
      </w:r>
      <w:r w:rsidRPr="002B27BC">
        <w:rPr>
          <w:rFonts w:ascii="Arial" w:hAnsi="Arial" w:cs="Arial"/>
          <w:szCs w:val="28"/>
        </w:rPr>
        <w:t>gmail.com</w:t>
      </w:r>
      <w:r w:rsidRPr="002B27BC">
        <w:rPr>
          <w:rFonts w:ascii="Arial" w:hAnsi="Arial" w:cs="Arial"/>
          <w:szCs w:val="28"/>
        </w:rPr>
        <w:cr/>
      </w:r>
    </w:p>
    <w:p w14:paraId="23F32935" w14:textId="0AE06ADE" w:rsidR="009E405A" w:rsidRPr="002B27BC" w:rsidRDefault="009E405A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Everyone enjoy</w:t>
      </w:r>
      <w:r w:rsidR="00E20471" w:rsidRPr="002B27BC">
        <w:rPr>
          <w:rFonts w:ascii="Arial" w:hAnsi="Arial" w:cs="Arial"/>
        </w:rPr>
        <w:t>s learning IF it is a fun</w:t>
      </w:r>
      <w:r w:rsidRPr="002B27BC">
        <w:rPr>
          <w:rFonts w:ascii="Arial" w:hAnsi="Arial" w:cs="Arial"/>
        </w:rPr>
        <w:t xml:space="preserve"> and helpful experience. </w:t>
      </w:r>
      <w:r w:rsidR="002B27BC">
        <w:rPr>
          <w:rFonts w:ascii="Arial" w:hAnsi="Arial" w:cs="Arial"/>
        </w:rPr>
        <w:t>For example, i</w:t>
      </w:r>
      <w:r w:rsidRPr="002B27BC">
        <w:rPr>
          <w:rFonts w:ascii="Arial" w:hAnsi="Arial" w:cs="Arial"/>
        </w:rPr>
        <w:t>f you get a new car with all those electronic options, it can be fun learning those which will kee</w:t>
      </w:r>
      <w:r w:rsidR="00E20471" w:rsidRPr="002B27BC">
        <w:rPr>
          <w:rFonts w:ascii="Arial" w:hAnsi="Arial" w:cs="Arial"/>
        </w:rPr>
        <w:t>p you safer and offer a more pleasant</w:t>
      </w:r>
      <w:r w:rsidRPr="002B27BC">
        <w:rPr>
          <w:rFonts w:ascii="Arial" w:hAnsi="Arial" w:cs="Arial"/>
        </w:rPr>
        <w:t xml:space="preserve"> driving experience. Everyone enjoys learning in different ways. Some enjoy a </w:t>
      </w:r>
      <w:r w:rsidR="003638BB" w:rsidRPr="002B27BC">
        <w:rPr>
          <w:rFonts w:ascii="Arial" w:hAnsi="Arial" w:cs="Arial"/>
        </w:rPr>
        <w:t>classroom experience with others. Some feel that the best way is with a</w:t>
      </w:r>
      <w:r w:rsidRPr="002B27BC">
        <w:rPr>
          <w:rFonts w:ascii="Arial" w:hAnsi="Arial" w:cs="Arial"/>
        </w:rPr>
        <w:t xml:space="preserve"> personal tutor to help them </w:t>
      </w:r>
      <w:r w:rsidR="002B27BC">
        <w:rPr>
          <w:rFonts w:ascii="Arial" w:hAnsi="Arial" w:cs="Arial"/>
        </w:rPr>
        <w:t>precise</w:t>
      </w:r>
      <w:r w:rsidRPr="002B27BC">
        <w:rPr>
          <w:rFonts w:ascii="Arial" w:hAnsi="Arial" w:cs="Arial"/>
        </w:rPr>
        <w:t>ly with what they need or want to learn</w:t>
      </w:r>
      <w:r w:rsidR="00936899" w:rsidRPr="002B27BC">
        <w:rPr>
          <w:rFonts w:ascii="Arial" w:hAnsi="Arial" w:cs="Arial"/>
        </w:rPr>
        <w:t>. But first, why not just Ask Google and see what happens?</w:t>
      </w:r>
      <w:r w:rsidR="003638BB" w:rsidRPr="002B27BC">
        <w:rPr>
          <w:rFonts w:ascii="Arial" w:hAnsi="Arial" w:cs="Arial"/>
        </w:rPr>
        <w:t xml:space="preserve"> </w:t>
      </w:r>
      <w:r w:rsidR="002B27BC">
        <w:rPr>
          <w:rFonts w:ascii="Arial" w:hAnsi="Arial" w:cs="Arial"/>
        </w:rPr>
        <w:t>Then, l</w:t>
      </w:r>
      <w:r w:rsidRPr="002B27BC">
        <w:rPr>
          <w:rFonts w:ascii="Arial" w:hAnsi="Arial" w:cs="Arial"/>
        </w:rPr>
        <w:t>et’s explore some learning “tricks” to help you learn more easily</w:t>
      </w:r>
      <w:r w:rsidR="00936899" w:rsidRPr="002B27BC">
        <w:rPr>
          <w:rFonts w:ascii="Arial" w:hAnsi="Arial" w:cs="Arial"/>
        </w:rPr>
        <w:t xml:space="preserve"> and have fun while learning</w:t>
      </w:r>
      <w:r w:rsidR="003638BB" w:rsidRPr="002B27BC">
        <w:rPr>
          <w:rFonts w:ascii="Arial" w:hAnsi="Arial" w:cs="Arial"/>
        </w:rPr>
        <w:t xml:space="preserve"> right on your computer.</w:t>
      </w:r>
      <w:r w:rsidR="002C208B" w:rsidRPr="002B27BC">
        <w:rPr>
          <w:rFonts w:ascii="Arial" w:hAnsi="Arial" w:cs="Arial"/>
        </w:rPr>
        <w:t xml:space="preserve"> </w:t>
      </w:r>
    </w:p>
    <w:p w14:paraId="5E5FF06B" w14:textId="77777777" w:rsidR="002B27BC" w:rsidRPr="002B27BC" w:rsidRDefault="002B27BC" w:rsidP="002B27BC">
      <w:pPr>
        <w:rPr>
          <w:rFonts w:ascii="Arial" w:hAnsi="Arial" w:cs="Arial"/>
        </w:rPr>
      </w:pPr>
    </w:p>
    <w:p w14:paraId="4280AC92" w14:textId="23EF2FF9" w:rsidR="002C7D3C" w:rsidRPr="002B27BC" w:rsidRDefault="002C7D3C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1. Make a list of what you THINK you would like to learn. This list will always be modified and edited, so write this in pencil.</w:t>
      </w:r>
    </w:p>
    <w:p w14:paraId="3D67AE43" w14:textId="77777777" w:rsidR="002B27BC" w:rsidRPr="002B27BC" w:rsidRDefault="002B27BC" w:rsidP="002B27BC">
      <w:pPr>
        <w:rPr>
          <w:rFonts w:ascii="Arial" w:hAnsi="Arial" w:cs="Arial"/>
        </w:rPr>
      </w:pPr>
    </w:p>
    <w:p w14:paraId="5D694078" w14:textId="4B1AE925" w:rsidR="002C7D3C" w:rsidRPr="002B27BC" w:rsidRDefault="002C7D3C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2. Pick one thing on your list that you think should be a s</w:t>
      </w:r>
      <w:r w:rsidR="003638BB" w:rsidRPr="002B27BC">
        <w:rPr>
          <w:rFonts w:ascii="Arial" w:hAnsi="Arial" w:cs="Arial"/>
        </w:rPr>
        <w:t>hort learning curve. This will</w:t>
      </w:r>
      <w:r w:rsidRPr="002B27BC">
        <w:rPr>
          <w:rFonts w:ascii="Arial" w:hAnsi="Arial" w:cs="Arial"/>
        </w:rPr>
        <w:t xml:space="preserve"> help you get started.</w:t>
      </w:r>
    </w:p>
    <w:p w14:paraId="6AC417C5" w14:textId="77777777" w:rsidR="002B27BC" w:rsidRPr="002B27BC" w:rsidRDefault="002B27BC" w:rsidP="002B27BC">
      <w:pPr>
        <w:rPr>
          <w:rFonts w:ascii="Arial" w:hAnsi="Arial" w:cs="Arial"/>
        </w:rPr>
      </w:pPr>
    </w:p>
    <w:p w14:paraId="29DB16DC" w14:textId="58FB7D0D" w:rsidR="002C7D3C" w:rsidRPr="002B27BC" w:rsidRDefault="002C7D3C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 xml:space="preserve">3. Set a time limit of just 10 or 15 minutes with a “reward” at the end waiting for you. </w:t>
      </w:r>
      <w:r w:rsidR="003638BB" w:rsidRPr="002B27BC">
        <w:rPr>
          <w:rFonts w:ascii="Arial" w:hAnsi="Arial" w:cs="Arial"/>
        </w:rPr>
        <w:t>(I like</w:t>
      </w:r>
      <w:r w:rsidR="00936899" w:rsidRPr="002B27BC">
        <w:rPr>
          <w:rFonts w:ascii="Arial" w:hAnsi="Arial" w:cs="Arial"/>
        </w:rPr>
        <w:t xml:space="preserve"> chocolate!)</w:t>
      </w:r>
    </w:p>
    <w:p w14:paraId="09FB665F" w14:textId="77777777" w:rsidR="002B27BC" w:rsidRPr="002B27BC" w:rsidRDefault="002B27BC" w:rsidP="002B27BC">
      <w:pPr>
        <w:rPr>
          <w:rFonts w:ascii="Arial" w:hAnsi="Arial" w:cs="Arial"/>
        </w:rPr>
      </w:pPr>
    </w:p>
    <w:p w14:paraId="5508B28A" w14:textId="1B2F7921" w:rsidR="002C7D3C" w:rsidRPr="002B27BC" w:rsidRDefault="00936899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4. Ok, now start by</w:t>
      </w:r>
      <w:r w:rsidR="002C7D3C" w:rsidRPr="002B27BC">
        <w:rPr>
          <w:rFonts w:ascii="Arial" w:hAnsi="Arial" w:cs="Arial"/>
        </w:rPr>
        <w:t xml:space="preserve"> “Asking Google</w:t>
      </w:r>
      <w:r w:rsidR="002B27BC">
        <w:rPr>
          <w:rFonts w:ascii="Arial" w:hAnsi="Arial" w:cs="Arial"/>
        </w:rPr>
        <w:t>.”</w:t>
      </w:r>
      <w:r w:rsidR="002C7D3C" w:rsidRPr="002B27BC">
        <w:rPr>
          <w:rFonts w:ascii="Arial" w:hAnsi="Arial" w:cs="Arial"/>
        </w:rPr>
        <w:t xml:space="preserve"> Ask as you would a private tutor – “How do I create a new folder in Windows?”, “How do I copy my photos to Google Photos?”</w:t>
      </w:r>
      <w:r w:rsidRPr="002B27BC">
        <w:rPr>
          <w:rFonts w:ascii="Arial" w:hAnsi="Arial" w:cs="Arial"/>
        </w:rPr>
        <w:t xml:space="preserve">, </w:t>
      </w:r>
      <w:r w:rsidR="002C7D3C" w:rsidRPr="002B27BC">
        <w:rPr>
          <w:rFonts w:ascii="Arial" w:hAnsi="Arial" w:cs="Arial"/>
        </w:rPr>
        <w:t>“How do I make sure my virus protection is working?” etc.</w:t>
      </w:r>
      <w:r w:rsidR="003638BB" w:rsidRPr="002B27BC">
        <w:rPr>
          <w:rFonts w:ascii="Arial" w:hAnsi="Arial" w:cs="Arial"/>
        </w:rPr>
        <w:t xml:space="preserve"> Try to be specific with such phrases as “using Windows” or “using my iPhone” in your question.</w:t>
      </w:r>
    </w:p>
    <w:p w14:paraId="015CBF99" w14:textId="77777777" w:rsidR="002B27BC" w:rsidRPr="002B27BC" w:rsidRDefault="002B27BC" w:rsidP="002B27BC">
      <w:pPr>
        <w:rPr>
          <w:rFonts w:ascii="Arial" w:hAnsi="Arial" w:cs="Arial"/>
        </w:rPr>
      </w:pPr>
    </w:p>
    <w:p w14:paraId="49B62FF3" w14:textId="0746A050" w:rsidR="002C7D3C" w:rsidRPr="002B27BC" w:rsidRDefault="002C7D3C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5. You will get a long list of options AND a list of questions similar to yours that you can click on to get results</w:t>
      </w:r>
      <w:r w:rsidR="003638BB" w:rsidRPr="002B27BC">
        <w:rPr>
          <w:rFonts w:ascii="Arial" w:hAnsi="Arial" w:cs="Arial"/>
        </w:rPr>
        <w:t xml:space="preserve"> and answers</w:t>
      </w:r>
      <w:r w:rsidRPr="002B27BC">
        <w:rPr>
          <w:rFonts w:ascii="Arial" w:hAnsi="Arial" w:cs="Arial"/>
        </w:rPr>
        <w:t>. You will also see (if you are lucky) a quick checklist of steps to do what you asked. This is great as a short reminder of something you have done before but forgot.</w:t>
      </w:r>
    </w:p>
    <w:p w14:paraId="4E427389" w14:textId="77777777" w:rsidR="002B27BC" w:rsidRPr="002B27BC" w:rsidRDefault="002B27BC" w:rsidP="002B27BC">
      <w:pPr>
        <w:rPr>
          <w:rFonts w:ascii="Arial" w:hAnsi="Arial" w:cs="Arial"/>
        </w:rPr>
      </w:pPr>
    </w:p>
    <w:p w14:paraId="6D5A529E" w14:textId="0F2488DD" w:rsidR="00936899" w:rsidRPr="002B27BC" w:rsidRDefault="003638BB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6. Scroll</w:t>
      </w:r>
      <w:r w:rsidR="002C7D3C" w:rsidRPr="002B27BC">
        <w:rPr>
          <w:rFonts w:ascii="Arial" w:hAnsi="Arial" w:cs="Arial"/>
        </w:rPr>
        <w:t xml:space="preserve"> down the list and look for a short video to watch to answer your question. Pick one and click on it. If you find it is not what you wanted, just X out of it and try another one.</w:t>
      </w:r>
    </w:p>
    <w:p w14:paraId="36E36FAF" w14:textId="77777777" w:rsidR="002B27BC" w:rsidRPr="002B27BC" w:rsidRDefault="002B27BC" w:rsidP="002B27BC">
      <w:pPr>
        <w:rPr>
          <w:rFonts w:ascii="Arial" w:hAnsi="Arial" w:cs="Arial"/>
        </w:rPr>
      </w:pPr>
    </w:p>
    <w:p w14:paraId="3D207355" w14:textId="07A339EA" w:rsidR="00936899" w:rsidRPr="002B27BC" w:rsidRDefault="00936899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7. Write down the answer you think is best.</w:t>
      </w:r>
    </w:p>
    <w:p w14:paraId="15FF3532" w14:textId="77777777" w:rsidR="002B27BC" w:rsidRPr="002B27BC" w:rsidRDefault="002B27BC" w:rsidP="002B27BC">
      <w:pPr>
        <w:rPr>
          <w:rFonts w:ascii="Arial" w:hAnsi="Arial" w:cs="Arial"/>
        </w:rPr>
      </w:pPr>
    </w:p>
    <w:p w14:paraId="20F54824" w14:textId="307FE9A2" w:rsidR="00936899" w:rsidRPr="002B27BC" w:rsidRDefault="00936899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 xml:space="preserve">8. Now, right away, minimize that browser window and actually DO IT. You can always go back to that window to see </w:t>
      </w:r>
      <w:r w:rsidR="002B27BC">
        <w:rPr>
          <w:rFonts w:ascii="Arial" w:hAnsi="Arial" w:cs="Arial"/>
        </w:rPr>
        <w:t>the next steps</w:t>
      </w:r>
      <w:r w:rsidRPr="002B27BC">
        <w:rPr>
          <w:rFonts w:ascii="Arial" w:hAnsi="Arial" w:cs="Arial"/>
        </w:rPr>
        <w:t xml:space="preserve"> if you need to. Do not be afraid of making a mistake</w:t>
      </w:r>
      <w:r w:rsidR="002B27BC">
        <w:rPr>
          <w:rFonts w:ascii="Arial" w:hAnsi="Arial" w:cs="Arial"/>
        </w:rPr>
        <w:t>;</w:t>
      </w:r>
      <w:r w:rsidRPr="002B27BC">
        <w:rPr>
          <w:rFonts w:ascii="Arial" w:hAnsi="Arial" w:cs="Arial"/>
        </w:rPr>
        <w:t xml:space="preserve"> you will not hurt your computer.</w:t>
      </w:r>
    </w:p>
    <w:p w14:paraId="29FDFDDE" w14:textId="77777777" w:rsidR="002B27BC" w:rsidRPr="002B27BC" w:rsidRDefault="002B27BC" w:rsidP="002B27BC">
      <w:pPr>
        <w:rPr>
          <w:rFonts w:ascii="Arial" w:hAnsi="Arial" w:cs="Arial"/>
        </w:rPr>
      </w:pPr>
    </w:p>
    <w:p w14:paraId="7CDD52C2" w14:textId="535E59EA" w:rsidR="006158FE" w:rsidRPr="002B27BC" w:rsidRDefault="00936899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lastRenderedPageBreak/>
        <w:t xml:space="preserve">9. If you were successful, check your written answer and see if anything needs to be changed. </w:t>
      </w:r>
      <w:r w:rsidR="002B27BC">
        <w:rPr>
          <w:rFonts w:ascii="Arial" w:hAnsi="Arial" w:cs="Arial"/>
        </w:rPr>
        <w:t>For example, w</w:t>
      </w:r>
      <w:r w:rsidRPr="002B27BC">
        <w:rPr>
          <w:rFonts w:ascii="Arial" w:hAnsi="Arial" w:cs="Arial"/>
        </w:rPr>
        <w:t xml:space="preserve">as it hard to find that box to click on? Did you have to scroll down to get to the option you wanted? </w:t>
      </w:r>
      <w:r w:rsidR="006158FE" w:rsidRPr="002B27BC">
        <w:rPr>
          <w:rFonts w:ascii="Arial" w:hAnsi="Arial" w:cs="Arial"/>
        </w:rPr>
        <w:t>Note the helpful information you needed to know for your use, which may not have been that clear in the instructions you saw.</w:t>
      </w:r>
    </w:p>
    <w:p w14:paraId="0D8711C4" w14:textId="77777777" w:rsidR="002B27BC" w:rsidRPr="002B27BC" w:rsidRDefault="002B27BC" w:rsidP="002B27BC">
      <w:pPr>
        <w:rPr>
          <w:rFonts w:ascii="Arial" w:hAnsi="Arial" w:cs="Arial"/>
        </w:rPr>
      </w:pPr>
    </w:p>
    <w:p w14:paraId="51BCD9D5" w14:textId="0FA3B5DE" w:rsidR="006158FE" w:rsidRPr="002B27BC" w:rsidRDefault="006158FE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10. Keep your note! This is the one thing you learned today. If you DO IT three times</w:t>
      </w:r>
      <w:r w:rsidR="002B27BC">
        <w:rPr>
          <w:rFonts w:ascii="Arial" w:hAnsi="Arial" w:cs="Arial"/>
        </w:rPr>
        <w:t>,</w:t>
      </w:r>
      <w:r w:rsidRPr="002B27BC">
        <w:rPr>
          <w:rFonts w:ascii="Arial" w:hAnsi="Arial" w:cs="Arial"/>
        </w:rPr>
        <w:t xml:space="preserve"> you will be much more likely to remember it (and where to find it in your notes</w:t>
      </w:r>
      <w:r w:rsidR="003638BB" w:rsidRPr="002B27BC">
        <w:rPr>
          <w:rFonts w:ascii="Arial" w:hAnsi="Arial" w:cs="Arial"/>
        </w:rPr>
        <w:t xml:space="preserve"> in the future</w:t>
      </w:r>
      <w:r w:rsidRPr="002B27BC">
        <w:rPr>
          <w:rFonts w:ascii="Arial" w:hAnsi="Arial" w:cs="Arial"/>
        </w:rPr>
        <w:t>).</w:t>
      </w:r>
    </w:p>
    <w:p w14:paraId="3D1F4E9C" w14:textId="77777777" w:rsidR="002B27BC" w:rsidRPr="002B27BC" w:rsidRDefault="002B27BC" w:rsidP="002B27BC">
      <w:pPr>
        <w:rPr>
          <w:rFonts w:ascii="Arial" w:hAnsi="Arial" w:cs="Arial"/>
        </w:rPr>
      </w:pPr>
    </w:p>
    <w:p w14:paraId="54FD95DF" w14:textId="3F968700" w:rsidR="006158FE" w:rsidRPr="002B27BC" w:rsidRDefault="006158FE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 xml:space="preserve">11. Yes, you can easily keep notes on a computer file too, but it is yet another window to keep open as you go from window to window. </w:t>
      </w:r>
      <w:proofErr w:type="gramStart"/>
      <w:r w:rsidRPr="002B27BC">
        <w:rPr>
          <w:rFonts w:ascii="Arial" w:hAnsi="Arial" w:cs="Arial"/>
        </w:rPr>
        <w:t>So</w:t>
      </w:r>
      <w:proofErr w:type="gramEnd"/>
      <w:r w:rsidRPr="002B27BC">
        <w:rPr>
          <w:rFonts w:ascii="Arial" w:hAnsi="Arial" w:cs="Arial"/>
        </w:rPr>
        <w:t xml:space="preserve"> some people like to keep their notes in a paper notebook. But do what you </w:t>
      </w:r>
      <w:r w:rsidR="002B27BC">
        <w:rPr>
          <w:rFonts w:ascii="Arial" w:hAnsi="Arial" w:cs="Arial"/>
        </w:rPr>
        <w:t>want</w:t>
      </w:r>
      <w:r w:rsidRPr="002B27BC">
        <w:rPr>
          <w:rFonts w:ascii="Arial" w:hAnsi="Arial" w:cs="Arial"/>
        </w:rPr>
        <w:t>.</w:t>
      </w:r>
    </w:p>
    <w:p w14:paraId="219D1F75" w14:textId="77777777" w:rsidR="002B27BC" w:rsidRPr="002B27BC" w:rsidRDefault="002B27BC" w:rsidP="002B27BC">
      <w:pPr>
        <w:rPr>
          <w:rFonts w:ascii="Arial" w:hAnsi="Arial" w:cs="Arial"/>
        </w:rPr>
      </w:pPr>
    </w:p>
    <w:p w14:paraId="1F6B6F85" w14:textId="6C9C3646" w:rsidR="006158FE" w:rsidRPr="002B27BC" w:rsidRDefault="006158FE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12. You should sort the things you learn by category – such as computer security, using your browser, working with files, photo storage, iPhone settings, etc.</w:t>
      </w:r>
    </w:p>
    <w:p w14:paraId="77A1FD2E" w14:textId="77777777" w:rsidR="006158FE" w:rsidRPr="002B27BC" w:rsidRDefault="006158FE" w:rsidP="002B27BC">
      <w:pPr>
        <w:rPr>
          <w:rFonts w:ascii="Arial" w:hAnsi="Arial" w:cs="Arial"/>
        </w:rPr>
      </w:pPr>
    </w:p>
    <w:p w14:paraId="1C7AD2F0" w14:textId="661F6C92" w:rsidR="00550934" w:rsidRPr="002B27BC" w:rsidRDefault="006158FE" w:rsidP="002B27BC">
      <w:pPr>
        <w:rPr>
          <w:rFonts w:ascii="Arial" w:hAnsi="Arial" w:cs="Arial"/>
        </w:rPr>
      </w:pPr>
      <w:r w:rsidRPr="002B27BC">
        <w:rPr>
          <w:rFonts w:ascii="Arial" w:hAnsi="Arial" w:cs="Arial"/>
        </w:rPr>
        <w:t>Hey, if you learned one new thing a day, in a month</w:t>
      </w:r>
      <w:r w:rsidR="002B27BC">
        <w:rPr>
          <w:rFonts w:ascii="Arial" w:hAnsi="Arial" w:cs="Arial"/>
        </w:rPr>
        <w:t>,</w:t>
      </w:r>
      <w:r w:rsidRPr="002B27BC">
        <w:rPr>
          <w:rFonts w:ascii="Arial" w:hAnsi="Arial" w:cs="Arial"/>
        </w:rPr>
        <w:t xml:space="preserve"> you will be amazed</w:t>
      </w:r>
      <w:r w:rsidR="00E20471" w:rsidRPr="002B27BC">
        <w:rPr>
          <w:rFonts w:ascii="Arial" w:hAnsi="Arial" w:cs="Arial"/>
        </w:rPr>
        <w:t xml:space="preserve"> at yourself</w:t>
      </w:r>
      <w:r w:rsidRPr="002B27BC">
        <w:rPr>
          <w:rFonts w:ascii="Arial" w:hAnsi="Arial" w:cs="Arial"/>
        </w:rPr>
        <w:t xml:space="preserve"> and will deserve an extra reward!</w:t>
      </w:r>
      <w:r w:rsidR="00FD76EF" w:rsidRPr="002B27BC">
        <w:rPr>
          <w:rFonts w:ascii="Arial" w:hAnsi="Arial" w:cs="Arial"/>
        </w:rPr>
        <w:t xml:space="preserve">  Classes and tutors are great too, but using your computer to learn is so convenient and free. </w:t>
      </w:r>
      <w:r w:rsidR="002B27BC">
        <w:rPr>
          <w:rFonts w:ascii="Arial" w:hAnsi="Arial" w:cs="Arial"/>
        </w:rPr>
        <w:t>So, t</w:t>
      </w:r>
      <w:r w:rsidR="00FD76EF" w:rsidRPr="002B27BC">
        <w:rPr>
          <w:rFonts w:ascii="Arial" w:hAnsi="Arial" w:cs="Arial"/>
        </w:rPr>
        <w:t>ake the next step to learn something fun and see what happens.</w:t>
      </w:r>
    </w:p>
    <w:p w14:paraId="2EFAF32B" w14:textId="77777777" w:rsidR="00FD76EF" w:rsidRPr="002B27BC" w:rsidRDefault="00FD76EF" w:rsidP="002B27BC">
      <w:pPr>
        <w:rPr>
          <w:rFonts w:ascii="Arial" w:hAnsi="Arial" w:cs="Arial"/>
        </w:rPr>
      </w:pPr>
    </w:p>
    <w:p w14:paraId="6C4F7204" w14:textId="77777777" w:rsidR="00FD76EF" w:rsidRPr="002B27BC" w:rsidRDefault="00FD76EF" w:rsidP="002B27BC">
      <w:pPr>
        <w:rPr>
          <w:rFonts w:ascii="Arial" w:hAnsi="Arial" w:cs="Arial"/>
        </w:rPr>
      </w:pPr>
    </w:p>
    <w:p w14:paraId="3ED5E28A" w14:textId="77777777" w:rsidR="00FD76EF" w:rsidRPr="002B27BC" w:rsidRDefault="00FD76EF" w:rsidP="002B27BC">
      <w:pPr>
        <w:rPr>
          <w:rFonts w:ascii="Arial" w:hAnsi="Arial" w:cs="Arial"/>
        </w:rPr>
      </w:pPr>
      <w:r w:rsidRPr="002B27BC">
        <w:rPr>
          <w:rFonts w:ascii="Arial" w:hAnsi="Arial" w:cs="Arial"/>
          <w:noProof/>
        </w:rPr>
        <w:drawing>
          <wp:inline distT="0" distB="0" distL="0" distR="0" wp14:anchorId="63327E26" wp14:editId="231E59F6">
            <wp:extent cx="2552700" cy="179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arning 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08EF1" w14:textId="77777777" w:rsidR="00FD76EF" w:rsidRPr="002B27BC" w:rsidRDefault="00FD76EF" w:rsidP="002B27BC">
      <w:pPr>
        <w:rPr>
          <w:rFonts w:ascii="Arial" w:hAnsi="Arial" w:cs="Arial"/>
        </w:rPr>
      </w:pPr>
    </w:p>
    <w:p w14:paraId="49587FFA" w14:textId="77777777" w:rsidR="00FD76EF" w:rsidRPr="002B27BC" w:rsidRDefault="003638BB" w:rsidP="002B27BC">
      <w:pPr>
        <w:rPr>
          <w:rFonts w:ascii="Arial" w:hAnsi="Arial" w:cs="Arial"/>
        </w:rPr>
      </w:pPr>
      <w:r w:rsidRPr="002B27BC">
        <w:rPr>
          <w:rFonts w:ascii="Arial" w:hAnsi="Arial" w:cs="Arial"/>
          <w:noProof/>
        </w:rPr>
        <w:drawing>
          <wp:inline distT="0" distB="0" distL="0" distR="0" wp14:anchorId="5E6E0A42" wp14:editId="3E8C624A">
            <wp:extent cx="2847975" cy="1600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arning 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76EF" w:rsidRPr="002B27BC" w:rsidSect="002B27BC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4F0C1" w14:textId="77777777" w:rsidR="00A528A9" w:rsidRDefault="00A528A9" w:rsidP="00821BBC">
      <w:r>
        <w:separator/>
      </w:r>
    </w:p>
  </w:endnote>
  <w:endnote w:type="continuationSeparator" w:id="0">
    <w:p w14:paraId="2B8B8BAA" w14:textId="77777777" w:rsidR="00A528A9" w:rsidRDefault="00A528A9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F200B" w14:textId="77777777" w:rsidR="00A528A9" w:rsidRDefault="00A528A9" w:rsidP="00821BBC">
      <w:r>
        <w:separator/>
      </w:r>
    </w:p>
  </w:footnote>
  <w:footnote w:type="continuationSeparator" w:id="0">
    <w:p w14:paraId="0F1EDFD7" w14:textId="77777777" w:rsidR="00A528A9" w:rsidRDefault="00A528A9" w:rsidP="00821B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rMwMzM3MjU2tjBR0lEKTi0uzszPAykwrAUAo/OUzi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7C29"/>
    <w:rsid w:val="000735B8"/>
    <w:rsid w:val="00083CA2"/>
    <w:rsid w:val="0008414D"/>
    <w:rsid w:val="000A2521"/>
    <w:rsid w:val="000C00D3"/>
    <w:rsid w:val="000C1AE1"/>
    <w:rsid w:val="000F0C13"/>
    <w:rsid w:val="000F1913"/>
    <w:rsid w:val="00100F4C"/>
    <w:rsid w:val="00104A02"/>
    <w:rsid w:val="00111413"/>
    <w:rsid w:val="001228A2"/>
    <w:rsid w:val="0013486D"/>
    <w:rsid w:val="001360C1"/>
    <w:rsid w:val="00150F18"/>
    <w:rsid w:val="00162662"/>
    <w:rsid w:val="00164E32"/>
    <w:rsid w:val="00183D5C"/>
    <w:rsid w:val="00191825"/>
    <w:rsid w:val="001927E9"/>
    <w:rsid w:val="001A4FB2"/>
    <w:rsid w:val="001B428E"/>
    <w:rsid w:val="001C7872"/>
    <w:rsid w:val="001F7550"/>
    <w:rsid w:val="001F7BA9"/>
    <w:rsid w:val="00206DA5"/>
    <w:rsid w:val="00220DE1"/>
    <w:rsid w:val="0024613F"/>
    <w:rsid w:val="00255FE6"/>
    <w:rsid w:val="0026507A"/>
    <w:rsid w:val="002863AF"/>
    <w:rsid w:val="00291A38"/>
    <w:rsid w:val="00292CDB"/>
    <w:rsid w:val="002A3489"/>
    <w:rsid w:val="002B08C0"/>
    <w:rsid w:val="002B113F"/>
    <w:rsid w:val="002B27BC"/>
    <w:rsid w:val="002C208B"/>
    <w:rsid w:val="002C7D3C"/>
    <w:rsid w:val="002D0C65"/>
    <w:rsid w:val="002E38E5"/>
    <w:rsid w:val="003027C2"/>
    <w:rsid w:val="003061D4"/>
    <w:rsid w:val="00321ACE"/>
    <w:rsid w:val="003246E3"/>
    <w:rsid w:val="00330170"/>
    <w:rsid w:val="003410DE"/>
    <w:rsid w:val="00353C49"/>
    <w:rsid w:val="003638BB"/>
    <w:rsid w:val="003654EE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41C3B"/>
    <w:rsid w:val="00550934"/>
    <w:rsid w:val="00555CBE"/>
    <w:rsid w:val="0056541C"/>
    <w:rsid w:val="00565BE2"/>
    <w:rsid w:val="00571F40"/>
    <w:rsid w:val="00577202"/>
    <w:rsid w:val="005A7201"/>
    <w:rsid w:val="005C1A80"/>
    <w:rsid w:val="005C55B7"/>
    <w:rsid w:val="005E7744"/>
    <w:rsid w:val="006031D8"/>
    <w:rsid w:val="0060785A"/>
    <w:rsid w:val="00610FEA"/>
    <w:rsid w:val="006158FE"/>
    <w:rsid w:val="006169A4"/>
    <w:rsid w:val="00622F94"/>
    <w:rsid w:val="00624C5E"/>
    <w:rsid w:val="00625AA0"/>
    <w:rsid w:val="00631253"/>
    <w:rsid w:val="00634B5A"/>
    <w:rsid w:val="00640C4D"/>
    <w:rsid w:val="00655713"/>
    <w:rsid w:val="006854AA"/>
    <w:rsid w:val="00690739"/>
    <w:rsid w:val="006A1D91"/>
    <w:rsid w:val="006A2753"/>
    <w:rsid w:val="006B336A"/>
    <w:rsid w:val="006D2E6E"/>
    <w:rsid w:val="006D3F4E"/>
    <w:rsid w:val="006E3D27"/>
    <w:rsid w:val="00711030"/>
    <w:rsid w:val="007156B2"/>
    <w:rsid w:val="00732932"/>
    <w:rsid w:val="0075052E"/>
    <w:rsid w:val="00793759"/>
    <w:rsid w:val="007A6FFF"/>
    <w:rsid w:val="007C08B5"/>
    <w:rsid w:val="007C0CFA"/>
    <w:rsid w:val="007C7F74"/>
    <w:rsid w:val="007F1E79"/>
    <w:rsid w:val="008000C4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7ECE"/>
    <w:rsid w:val="009037DA"/>
    <w:rsid w:val="00936899"/>
    <w:rsid w:val="00942B3E"/>
    <w:rsid w:val="00946BBC"/>
    <w:rsid w:val="00973FD6"/>
    <w:rsid w:val="00981D8C"/>
    <w:rsid w:val="009824A8"/>
    <w:rsid w:val="00985539"/>
    <w:rsid w:val="0099110F"/>
    <w:rsid w:val="00991382"/>
    <w:rsid w:val="00997FBA"/>
    <w:rsid w:val="009B01C1"/>
    <w:rsid w:val="009B3745"/>
    <w:rsid w:val="009B45A9"/>
    <w:rsid w:val="009C0433"/>
    <w:rsid w:val="009C5D94"/>
    <w:rsid w:val="009D0C6E"/>
    <w:rsid w:val="009E405A"/>
    <w:rsid w:val="00A07DBD"/>
    <w:rsid w:val="00A12CE6"/>
    <w:rsid w:val="00A174C6"/>
    <w:rsid w:val="00A41B99"/>
    <w:rsid w:val="00A44181"/>
    <w:rsid w:val="00A50781"/>
    <w:rsid w:val="00A528A9"/>
    <w:rsid w:val="00A621D6"/>
    <w:rsid w:val="00A63359"/>
    <w:rsid w:val="00A76968"/>
    <w:rsid w:val="00A91AEB"/>
    <w:rsid w:val="00AA3502"/>
    <w:rsid w:val="00AB5C54"/>
    <w:rsid w:val="00AC7319"/>
    <w:rsid w:val="00AE0C65"/>
    <w:rsid w:val="00AE16B3"/>
    <w:rsid w:val="00AE423C"/>
    <w:rsid w:val="00AE7660"/>
    <w:rsid w:val="00AF4664"/>
    <w:rsid w:val="00B01FAA"/>
    <w:rsid w:val="00B07435"/>
    <w:rsid w:val="00B10B6B"/>
    <w:rsid w:val="00B16263"/>
    <w:rsid w:val="00B23022"/>
    <w:rsid w:val="00B425CD"/>
    <w:rsid w:val="00B43869"/>
    <w:rsid w:val="00B55D25"/>
    <w:rsid w:val="00B56E30"/>
    <w:rsid w:val="00B65733"/>
    <w:rsid w:val="00B73D7E"/>
    <w:rsid w:val="00B740EC"/>
    <w:rsid w:val="00B953A4"/>
    <w:rsid w:val="00B9695C"/>
    <w:rsid w:val="00BA4624"/>
    <w:rsid w:val="00BB5153"/>
    <w:rsid w:val="00BC73A7"/>
    <w:rsid w:val="00BD2AB6"/>
    <w:rsid w:val="00BD4D5D"/>
    <w:rsid w:val="00BD5B7D"/>
    <w:rsid w:val="00BE0C8E"/>
    <w:rsid w:val="00BE1FCB"/>
    <w:rsid w:val="00BF3784"/>
    <w:rsid w:val="00C12AC7"/>
    <w:rsid w:val="00C15E5F"/>
    <w:rsid w:val="00C337FB"/>
    <w:rsid w:val="00C34D3B"/>
    <w:rsid w:val="00C443F5"/>
    <w:rsid w:val="00C57642"/>
    <w:rsid w:val="00C647ED"/>
    <w:rsid w:val="00C66943"/>
    <w:rsid w:val="00C77498"/>
    <w:rsid w:val="00C80327"/>
    <w:rsid w:val="00C93A57"/>
    <w:rsid w:val="00CA35DE"/>
    <w:rsid w:val="00CA5DB2"/>
    <w:rsid w:val="00CB1425"/>
    <w:rsid w:val="00CB18D4"/>
    <w:rsid w:val="00CC1CB4"/>
    <w:rsid w:val="00CC2E42"/>
    <w:rsid w:val="00CC3CFC"/>
    <w:rsid w:val="00CC50CA"/>
    <w:rsid w:val="00CD7883"/>
    <w:rsid w:val="00CE32B5"/>
    <w:rsid w:val="00CE43EA"/>
    <w:rsid w:val="00CE4820"/>
    <w:rsid w:val="00CE5497"/>
    <w:rsid w:val="00CE6687"/>
    <w:rsid w:val="00CF370C"/>
    <w:rsid w:val="00CF5487"/>
    <w:rsid w:val="00D02044"/>
    <w:rsid w:val="00D02374"/>
    <w:rsid w:val="00D045CD"/>
    <w:rsid w:val="00D0477A"/>
    <w:rsid w:val="00D10414"/>
    <w:rsid w:val="00D116A4"/>
    <w:rsid w:val="00D17941"/>
    <w:rsid w:val="00D21685"/>
    <w:rsid w:val="00D21F44"/>
    <w:rsid w:val="00D3756B"/>
    <w:rsid w:val="00D613FA"/>
    <w:rsid w:val="00D61D00"/>
    <w:rsid w:val="00D648A8"/>
    <w:rsid w:val="00D74BFF"/>
    <w:rsid w:val="00D77A6B"/>
    <w:rsid w:val="00D81467"/>
    <w:rsid w:val="00D9215F"/>
    <w:rsid w:val="00DB640F"/>
    <w:rsid w:val="00DB74AD"/>
    <w:rsid w:val="00DD21F3"/>
    <w:rsid w:val="00DD7E7B"/>
    <w:rsid w:val="00DE16E3"/>
    <w:rsid w:val="00DF4319"/>
    <w:rsid w:val="00E05ABC"/>
    <w:rsid w:val="00E20471"/>
    <w:rsid w:val="00E33F9A"/>
    <w:rsid w:val="00E41726"/>
    <w:rsid w:val="00E452DC"/>
    <w:rsid w:val="00E55ABF"/>
    <w:rsid w:val="00E564C3"/>
    <w:rsid w:val="00E5665B"/>
    <w:rsid w:val="00E566A7"/>
    <w:rsid w:val="00E70610"/>
    <w:rsid w:val="00E734A4"/>
    <w:rsid w:val="00E84CF8"/>
    <w:rsid w:val="00EA5B7B"/>
    <w:rsid w:val="00EB1CF9"/>
    <w:rsid w:val="00EB36C7"/>
    <w:rsid w:val="00EB4646"/>
    <w:rsid w:val="00ED3A3A"/>
    <w:rsid w:val="00ED6733"/>
    <w:rsid w:val="00EE1443"/>
    <w:rsid w:val="00F06DD0"/>
    <w:rsid w:val="00F23996"/>
    <w:rsid w:val="00F444F0"/>
    <w:rsid w:val="00F65F15"/>
    <w:rsid w:val="00F6612A"/>
    <w:rsid w:val="00F805DF"/>
    <w:rsid w:val="00FA3154"/>
    <w:rsid w:val="00FD425A"/>
    <w:rsid w:val="00FD493D"/>
    <w:rsid w:val="00FD76EF"/>
    <w:rsid w:val="00FE0AD2"/>
    <w:rsid w:val="00FE7889"/>
    <w:rsid w:val="00FF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407FE3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038AC-AC86-4E57-AB0E-E7D2A61FA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8</Words>
  <Characters>2819</Characters>
  <Application>Microsoft Office Word</Application>
  <DocSecurity>0</DocSecurity>
  <Lines>5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cp:lastPrinted>2021-05-15T20:36:00Z</cp:lastPrinted>
  <dcterms:created xsi:type="dcterms:W3CDTF">2022-02-01T22:17:00Z</dcterms:created>
  <dcterms:modified xsi:type="dcterms:W3CDTF">2022-02-01T22:17:00Z</dcterms:modified>
</cp:coreProperties>
</file>